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Table</w:t>
      </w:r>
      \line 
      <w:r>
        <w:rPr>
          <w:rFonts w:ascii="Calibri" w:hAnsi="Calibri"/>
          <w:sz w:val="24"/>
          <w:color w:val="333333"/>
        </w:rPr>
        <w:t xml:space="preserve">  </w:t>
      </w:r>
      <w:r>
        <w:rPr>
          <w:i/>
          <w:rFonts w:ascii="Calibri" w:hAnsi="Calibri"/>
          <w:sz w:val="24"/>
          <w:color w:val="333333"/>
        </w:rPr>
        <w:t xml:space="preserve">Loading matrix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  <w:gridSpan w:val="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ctors</w:t>
            </w:r>
          </w:p>
        </w:tc>
        <w:tc>
          <w:tcPr>
            <w:tcBorders>
              <w:top w:val="single" w:sz="16" w:space="0" w:color="BLACK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s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R1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ommunalities</w:t>
            </w:r>
          </w:p>
        </w:tc>
        <w:tc>
          <w:tcPr>
            <w:tcBorders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omplexity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oading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_03: The support measures and the level of development are rela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Z_01: The learning/support goals are presented in a differentiated 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M_02: The support measures build on and complement each 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M_01: The support measures are presented in a differentiated man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_01: The learning/support goals and the level of development are interrela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_02: The learning/support goals and the support measures are interrela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Z_02: The learning/support goals build on and complement each 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_01: The developmental stage is presented in a differentiated manner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_02: The aspects of the presentation of the level of development provide an overall picture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rianc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igenvalu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lained vari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*Note.* Extraction method is minres. Rotation method is oblimin. RMSEA is 0.264 CI90% [0.252, 0.278]. Loadings below |0.2| are not displayed.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30T13:03:44Z</dcterms:created>
  <dcterms:modified xsi:type="dcterms:W3CDTF">2025-06-30T13:0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